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5D14" w:rsidRDefault="00145D14" w:rsidP="00145D14">
      <w:r>
        <w:t>Problem 1: Please provide the following:</w:t>
      </w:r>
    </w:p>
    <w:p w:rsidR="00145D14" w:rsidRDefault="00145D14" w:rsidP="00145D14">
      <w:r>
        <w:t>a) Compile the above code and execute serval test cases. Provide output in a separate file.</w:t>
      </w:r>
    </w:p>
    <w:p w:rsidR="00145D14" w:rsidRDefault="00145D14" w:rsidP="00145D14">
      <w:r>
        <w:t>I executed 3 test cases</w:t>
      </w:r>
    </w:p>
    <w:p w:rsidR="00145D14" w:rsidRDefault="00145D14" w:rsidP="00145D14">
      <w:pPr>
        <w:pStyle w:val="ListParagraph"/>
        <w:numPr>
          <w:ilvl w:val="0"/>
          <w:numId w:val="1"/>
        </w:numPr>
      </w:pPr>
      <w:r>
        <w:t xml:space="preserve">With duplicates in the values </w:t>
      </w:r>
    </w:p>
    <w:p w:rsidR="00145D14" w:rsidRDefault="00145D14" w:rsidP="00145D14">
      <w:pPr>
        <w:pStyle w:val="ListParagraph"/>
        <w:numPr>
          <w:ilvl w:val="0"/>
          <w:numId w:val="1"/>
        </w:numPr>
      </w:pPr>
      <w:r>
        <w:t>With numbers other than 8, and no duplicates</w:t>
      </w:r>
    </w:p>
    <w:p w:rsidR="00145D14" w:rsidRDefault="00145D14" w:rsidP="00145D14">
      <w:pPr>
        <w:pStyle w:val="ListParagraph"/>
        <w:numPr>
          <w:ilvl w:val="0"/>
          <w:numId w:val="1"/>
        </w:numPr>
      </w:pPr>
      <w:r>
        <w:t>Entered a non integer i.e a character to raise mismatch exception</w:t>
      </w:r>
    </w:p>
    <w:p w:rsidR="00145D14" w:rsidRDefault="00145D14" w:rsidP="00145D14">
      <w:r>
        <w:t>The screenshots are below:</w:t>
      </w:r>
    </w:p>
    <w:p w:rsidR="007A43C4" w:rsidRDefault="007A43C4" w:rsidP="00145D14">
      <w:r>
        <w:t>With duplicate values</w:t>
      </w:r>
    </w:p>
    <w:p w:rsidR="00145D14" w:rsidRDefault="007A43C4" w:rsidP="00145D14">
      <w:pPr>
        <w:pStyle w:val="ListParagraph"/>
      </w:pPr>
      <w:r>
        <w:rPr>
          <w:noProof/>
        </w:rPr>
        <w:drawing>
          <wp:inline distT="0" distB="0" distL="0" distR="0" wp14:anchorId="18B6E025" wp14:editId="08A306C0">
            <wp:extent cx="5943600" cy="46875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5D14" w:rsidRDefault="00145D14" w:rsidP="00145D14"/>
    <w:p w:rsidR="007A43C4" w:rsidRDefault="007A43C4" w:rsidP="007A43C4">
      <w:pPr>
        <w:ind w:left="360"/>
      </w:pPr>
      <w:r>
        <w:t>With numbers other than 8, and no duplicates</w:t>
      </w:r>
    </w:p>
    <w:p w:rsidR="007A43C4" w:rsidRDefault="007A43C4" w:rsidP="00145D14">
      <w:r>
        <w:rPr>
          <w:noProof/>
        </w:rPr>
        <w:lastRenderedPageBreak/>
        <w:drawing>
          <wp:inline distT="0" distB="0" distL="0" distR="0" wp14:anchorId="5755DFE2" wp14:editId="3C80B43F">
            <wp:extent cx="5943600" cy="49942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43C4" w:rsidRDefault="007A43C4" w:rsidP="00145D14">
      <w:r>
        <w:t>Entered a non integer i.e a character to raise mismatch exception</w:t>
      </w:r>
    </w:p>
    <w:p w:rsidR="007A43C4" w:rsidRDefault="007A43C4" w:rsidP="00145D14">
      <w:r>
        <w:rPr>
          <w:noProof/>
        </w:rPr>
        <w:lastRenderedPageBreak/>
        <w:drawing>
          <wp:inline distT="0" distB="0" distL="0" distR="0" wp14:anchorId="6D9649BC" wp14:editId="54BC77AE">
            <wp:extent cx="5943600" cy="52717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5D14" w:rsidRDefault="00145D14" w:rsidP="00145D14">
      <w:r>
        <w:t>b) The designer and implementer may have missed some exceptions. Provide a descriptive response to how you would approach exceptions for the above implementation.</w:t>
      </w:r>
    </w:p>
    <w:p w:rsidR="00145D14" w:rsidRDefault="006069F8" w:rsidP="00145D14">
      <w:r>
        <w:t>Firstly</w:t>
      </w:r>
      <w:r w:rsidR="00145D14">
        <w:t xml:space="preserve">, I will modify </w:t>
      </w:r>
      <w:r w:rsidR="00145D14" w:rsidRPr="006069F8">
        <w:rPr>
          <w:b/>
        </w:rPr>
        <w:t>add</w:t>
      </w:r>
      <w:r w:rsidR="00145D14">
        <w:t xml:space="preserve"> method to throw DuplicateException when the element is already in the tree.</w:t>
      </w:r>
    </w:p>
    <w:p w:rsidR="00AA2327" w:rsidRDefault="006069F8" w:rsidP="00145D14">
      <w:r>
        <w:t>Secondly</w:t>
      </w:r>
      <w:r w:rsidR="00AA2327">
        <w:t xml:space="preserve">, </w:t>
      </w:r>
      <w:r w:rsidR="00AA2327" w:rsidRPr="006B626C">
        <w:rPr>
          <w:b/>
        </w:rPr>
        <w:t>next</w:t>
      </w:r>
      <w:r w:rsidR="00AA2327">
        <w:t>() in iterator throws NoSuchElementException.</w:t>
      </w:r>
    </w:p>
    <w:p w:rsidR="00145D14" w:rsidRDefault="00145D14" w:rsidP="00145D14"/>
    <w:p w:rsidR="00145D14" w:rsidRDefault="00145D14" w:rsidP="00145D14">
      <w:r>
        <w:t>c) The designer did not provide a specification. Please provide a specification for the above code.</w:t>
      </w:r>
    </w:p>
    <w:p w:rsidR="00145D14" w:rsidRDefault="00145D14" w:rsidP="00145D14">
      <w:r>
        <w:t xml:space="preserve">This is included in the source files. </w:t>
      </w:r>
    </w:p>
    <w:p w:rsidR="00145D14" w:rsidRDefault="005D08BE" w:rsidP="00145D14">
      <w:r w:rsidRPr="005D08BE">
        <w:rPr>
          <w:b/>
        </w:rPr>
        <w:t>Note:</w:t>
      </w:r>
      <w:r>
        <w:t xml:space="preserve"> TreeOriginal.java is the source file corresponding to the given code. </w:t>
      </w:r>
    </w:p>
    <w:p w:rsidR="005D08BE" w:rsidRDefault="005D08BE" w:rsidP="00145D14">
      <w:r>
        <w:t>My modified version with the Iterator implementation is Tree.java</w:t>
      </w:r>
    </w:p>
    <w:p w:rsidR="00473745" w:rsidRDefault="00473745" w:rsidP="00145D14">
      <w:bookmarkStart w:id="0" w:name="_GoBack"/>
      <w:bookmarkEnd w:id="0"/>
    </w:p>
    <w:p w:rsidR="005D08BE" w:rsidRPr="005D08BE" w:rsidRDefault="00145D14" w:rsidP="00145D14">
      <w:pPr>
        <w:rPr>
          <w:b/>
        </w:rPr>
      </w:pPr>
      <w:r w:rsidRPr="005D08BE">
        <w:rPr>
          <w:b/>
        </w:rPr>
        <w:lastRenderedPageBreak/>
        <w:t>Problem 2:</w:t>
      </w:r>
      <w:r w:rsidR="005D08BE" w:rsidRPr="005D08BE">
        <w:rPr>
          <w:b/>
        </w:rPr>
        <w:t xml:space="preserve"> </w:t>
      </w:r>
    </w:p>
    <w:p w:rsidR="002E4AA7" w:rsidRDefault="005D08BE" w:rsidP="00145D14">
      <w:r>
        <w:t>Please refer to Tree.java, TreeTester.java and TreeClient.java.</w:t>
      </w:r>
    </w:p>
    <w:sectPr w:rsidR="002E4A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80075ED"/>
    <w:multiLevelType w:val="hybridMultilevel"/>
    <w:tmpl w:val="92729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zA0tzQyMbIwsDBQ0lEKTi0uzszPAykwrAUAJfnnLywAAAA="/>
  </w:docVars>
  <w:rsids>
    <w:rsidRoot w:val="00145D14"/>
    <w:rsid w:val="00145D14"/>
    <w:rsid w:val="002E4AA7"/>
    <w:rsid w:val="00473745"/>
    <w:rsid w:val="005D08BE"/>
    <w:rsid w:val="006069F8"/>
    <w:rsid w:val="006B626C"/>
    <w:rsid w:val="007A43C4"/>
    <w:rsid w:val="00AA2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36A25"/>
  <w15:chartTrackingRefBased/>
  <w15:docId w15:val="{B9B3D1AA-C22C-4C11-857D-8BB8CF8C9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5D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4</Pages>
  <Words>171</Words>
  <Characters>98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era Bammidi</dc:creator>
  <cp:keywords/>
  <dc:description/>
  <cp:lastModifiedBy>Sameera Bammidi</cp:lastModifiedBy>
  <cp:revision>6</cp:revision>
  <dcterms:created xsi:type="dcterms:W3CDTF">2016-10-11T14:36:00Z</dcterms:created>
  <dcterms:modified xsi:type="dcterms:W3CDTF">2016-10-11T18:43:00Z</dcterms:modified>
</cp:coreProperties>
</file>